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9E5C3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6821E" w14:textId="77777777" w:rsidR="00561A3F" w:rsidRDefault="00561A3F">
      <w:pPr>
        <w:spacing w:after="0"/>
      </w:pPr>
      <w:r>
        <w:separator/>
      </w:r>
    </w:p>
  </w:endnote>
  <w:endnote w:type="continuationSeparator" w:id="0">
    <w:p w14:paraId="1E36F746" w14:textId="77777777" w:rsidR="00561A3F" w:rsidRDefault="00561A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1BDE2" w14:textId="77777777" w:rsidR="00561A3F" w:rsidRDefault="00561A3F">
      <w:r>
        <w:separator/>
      </w:r>
    </w:p>
  </w:footnote>
  <w:footnote w:type="continuationSeparator" w:id="0">
    <w:p w14:paraId="5FE11067" w14:textId="77777777" w:rsidR="00561A3F" w:rsidRDefault="00561A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6B75"/>
    <w:rsid w:val="00BC48D5"/>
    <w:rsid w:val="00BD7532"/>
    <w:rsid w:val="00C14694"/>
    <w:rsid w:val="00C36279"/>
    <w:rsid w:val="00C60C2F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5ACE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0</cp:revision>
  <dcterms:created xsi:type="dcterms:W3CDTF">2017-11-09T17:11:00Z</dcterms:created>
  <dcterms:modified xsi:type="dcterms:W3CDTF">2022-11-11T21:36:00Z</dcterms:modified>
</cp:coreProperties>
</file>